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6df0f14ab665e73c145c3d7125743e816e8597e"/>
    <w:p>
      <w:pPr>
        <w:pStyle w:val="Heading1"/>
      </w:pPr>
      <w:r>
        <w:t xml:space="preserve">Internship Application Letter for Mathematician Position</w:t>
      </w:r>
    </w:p>
    <w:p>
      <w:pPr>
        <w:pStyle w:val="FirstParagraph"/>
      </w:pPr>
      <w:r>
        <w:t xml:space="preserve">Seeking to Contribute Mathematical Expertise in Australia's Premier Innovation Hub: Sydney</w:t>
      </w:r>
    </w:p>
    <w:bookmarkEnd w:id="20"/>
    <w:p>
      <w:pPr>
        <w:pStyle w:val="BodyText"/>
      </w:pPr>
      <w:r>
        <w:t xml:space="preserve">Your Name</w:t>
      </w:r>
    </w:p>
    <w:p>
      <w:pPr>
        <w:pStyle w:val="BodyText"/>
      </w:pPr>
      <w:r>
        <w:t xml:space="preserve">Address Line 1, Suburb, State, Post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Address Line 1, Suburb, State, Postcode</w:t>
      </w:r>
    </w:p>
    <w:p>
      <w:pPr>
        <w:pStyle w:val="BodyText"/>
      </w:pPr>
      <w:r>
        <w:t xml:space="preserve">Sydney, New South Wales 2000</w:t>
      </w:r>
    </w:p>
    <w:bookmarkStart w:id="21" w:name="dear-hiring-manager"/>
    <w:p>
      <w:pPr>
        <w:pStyle w:val="Heading2"/>
      </w:pPr>
      <w:r>
        <w:t xml:space="preserve">Dear Hiring Manager,</w:t>
      </w:r>
    </w:p>
    <w:p>
      <w:pPr>
        <w:pStyle w:val="FirstParagraph"/>
      </w:pPr>
      <w:r>
        <w:t xml:space="preserve">I am writing with profound enthusiasm to express my earnest interest in the Mathematician Internship position at [Company Name] within the dynamic research ecosystem of Sydney, Australia. As a dedicated mathematics student at The University of Sydney, deeply immersed in advanced mathematical theory and computational applications, I have meticulously followed [Company Name]'s groundbreaking work in [mention specific field: e.g., financial modeling, AI-driven data science, or applied statistics]. This opportunity represents not just an internship but a pivotal step toward contributing meaningfully to Australia's burgeoning STEM innovation landscape – particularly within Sydney’s world-class academic and industry corridors.</w:t>
      </w:r>
      <w:r>
        <w:t xml:space="preserve"> </w:t>
      </w:r>
      <w:r>
        <w:t xml:space="preserve">My academic journey has been rigorously focused on developing the analytical depth and technical precision required for high-impact mathematical work. At the University of Sydney, I have excelled in courses including Advanced Real Analysis, Stochastic Processes, Numerical Methods, and Mathematical Statistics, consistently ranking in the top 10% of my cohort. My final-year thesis – "Optimizing Resource Allocation Models for Urban Infrastructure using Combinatorial Optimization" – directly addressed challenges relevant to Sydney’s metropolitan growth. I developed a novel algorithm that reduced computational complexity by 35% in simulation models for public transport networks, demonstrating the practical translation of abstract mathematics into tangible urban solutions. This project involved extensive collaboration with the Centre for Translational Data Science at UNSW Sydney, further cementing my understanding of how mathematical innovation thrives within Australia’s collaborative research environment.</w:t>
      </w:r>
      <w:r>
        <w:t xml:space="preserve"> </w:t>
      </w:r>
      <w:r>
        <w:t xml:space="preserve">Beyond theoretical mastery, I possess robust technical skills essential for a modern Mathematician internship in Sydney’s tech-forward market. I am proficient in Python (NumPy, SciPy, Pandas), R for statistical modeling, and MATLAB for numerical computation. My experience with machine learning frameworks like TensorFlow has enabled me to build predictive models analyzing complex datasets – an area of critical importance to [Company Name]’s work in [specific project or industry]. During a summer research placement at the Australian Mathematical Sciences Institute (AMSI) Sydney node, I contributed to an industry-funded project modeling climate resilience strategies for coastal infrastructure. This experience honed my ability to communicate sophisticated mathematical concepts to interdisciplinary teams, a skill vital for thriving in Australia’s collaborative innovation culture where mathematicians frequently bridge gaps between pure theory and commercial application.</w:t>
      </w:r>
      <w:r>
        <w:t xml:space="preserve"> </w:t>
      </w:r>
      <w:r>
        <w:t xml:space="preserve">What uniquely positions me for this role is my deep commitment to leveraging mathematics within the Australian context. I have actively engaged with Sydney’s mathematical community through the Sydney Mathematical Society meetups and attended the AMSI Summer School at Macquarie University, connecting with researchers tackling challenges specific to Australia’s economic and environmental landscape. I am particularly inspired by [Company Name]’s recent publication on [mention a relevant article, project, or technology], which aligns perfectly with my interest in applying mathematical rigor to real-world problems impacting Australian society. The prospect of contributing to such meaningful work while learning from Sydney’s premier mathematicians is an unparalleled professional aspiration.</w:t>
      </w:r>
      <w:r>
        <w:t xml:space="preserve"> </w:t>
      </w:r>
      <w:r>
        <w:t xml:space="preserve">I understand that success as a Mathematician in Australia extends beyond technical prowess; it demands cultural adaptability and a commitment to community-driven innovation. My time living and studying in Sydney has allowed me to immerse myself in the local academic culture, appreciate the collaborative spirit of Australian research institutions like CSIRO’s Mathematics, Informatics, and Statistics division (based in Sydney), and understand how mathematical solutions must resonate with Australia’s unique societal needs – from Indigenous land management to sustainable urban development. I am eager to bring this contextual awareness to [Company Name], ensuring that my work contributes not only technically but also ethically and culturally within the Australian framework.</w:t>
      </w:r>
      <w:r>
        <w:t xml:space="preserve"> </w:t>
      </w:r>
      <w:r>
        <w:t xml:space="preserve">The dynamic, forward-thinking environment of Sydney – where institutions like the University of New South Wales, Macquarie University, and the Data61 research facility converge – offers an unparalleled setting for mathematical growth. I am confident that this internship at [Company Name] will provide the ideal platform to transition from academic excellence to professional contribution within Australia’s thriving STEM sector. My technical skills, industry-relevant projects, and genuine passion for mathematics in service of Australian innovation make me a strong fit for your team.</w:t>
      </w:r>
      <w:r>
        <w:t xml:space="preserve"> </w:t>
      </w:r>
      <w:r>
        <w:t xml:space="preserve">Thank you for considering my application for the Mathematician Internship. I am deeply passionate about how mathematical insight drives progress across industries critical to Australia’s future – from fintech in the Sydney CBD to agricultural analytics supporting regional communities. I have attached my resume detailing further academic achievements and project work, and I welcome the opportunity to discuss how my skills can support [Company Name]’s objectives during an interview at your earliest convenience. I am available for an interview in Sydney immediately upon confirmation of this position.</w:t>
      </w:r>
      <w:r>
        <w:t xml:space="preserve"> </w:t>
      </w:r>
      <w:r>
        <w:t xml:space="preserve">With sincere appreciation for your time and consideration, I eagerly await the possibility of contributing to Australia’s mathematical leadership from within Sydney’s vibrant intellectual community.</w:t>
      </w:r>
    </w:p>
    <w:p>
      <w:pPr>
        <w:pStyle w:val="BodyText"/>
      </w:pPr>
      <w:r>
        <w:t xml:space="preserve">Yours 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5-01T16:07:26Z</dcterms:created>
  <dcterms:modified xsi:type="dcterms:W3CDTF">2026-05-01T16:07:26Z</dcterms:modified>
</cp:coreProperties>
</file>

<file path=docProps/custom.xml><?xml version="1.0" encoding="utf-8"?>
<Properties xmlns="http://schemas.openxmlformats.org/officeDocument/2006/custom-properties" xmlns:vt="http://schemas.openxmlformats.org/officeDocument/2006/docPropsVTypes"/>
</file>